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len Goldbla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la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1 N Normandy Ave Chicago,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lengoldbla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0964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ck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ka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